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7949CFF7" w14:textId="77777777" w:rsidR="00C606BF" w:rsidRPr="00C606BF" w:rsidRDefault="00C606BF" w:rsidP="00725CB2">
      <w:pPr>
        <w:rPr>
          <w:b/>
          <w:bCs/>
          <w:sz w:val="18"/>
          <w:szCs w:val="18"/>
        </w:rPr>
      </w:pPr>
    </w:p>
    <w:p w14:paraId="3CA2ABD9" w14:textId="67D1DE4B" w:rsidR="00192A61" w:rsidRPr="00713E26" w:rsidRDefault="00725CB2" w:rsidP="00725CB2">
      <w:pPr>
        <w:rPr>
          <w:b/>
          <w:bCs/>
          <w:sz w:val="28"/>
          <w:szCs w:val="28"/>
        </w:rPr>
      </w:pPr>
      <w:r w:rsidRPr="00713E26">
        <w:rPr>
          <w:b/>
          <w:bCs/>
          <w:sz w:val="28"/>
          <w:szCs w:val="28"/>
        </w:rPr>
        <w:t>APPLICATION FOR MEMBERSHIP</w:t>
      </w:r>
    </w:p>
    <w:p w14:paraId="02776EEE" w14:textId="06634230" w:rsidR="00725CB2" w:rsidRDefault="00725CB2" w:rsidP="00725CB2">
      <w:r>
        <w:t>I hereby apply for membership of the Paraparaumu Bridge Club</w:t>
      </w:r>
      <w:r w:rsidR="00DD3F1B">
        <w:t xml:space="preserve"> (</w:t>
      </w:r>
      <w:r w:rsidR="00713E26">
        <w:t xml:space="preserve">Entry </w:t>
      </w:r>
      <w:r w:rsidR="00DD3F1B">
        <w:t xml:space="preserve">required </w:t>
      </w:r>
      <w:r w:rsidR="00DD3F1B" w:rsidRPr="00DD3F1B">
        <w:rPr>
          <w:color w:val="FF0000"/>
        </w:rPr>
        <w:t>*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24"/>
      </w:tblGrid>
      <w:tr w:rsidR="00725CB2" w14:paraId="28E82C3B" w14:textId="77777777" w:rsidTr="005D11D2">
        <w:tc>
          <w:tcPr>
            <w:tcW w:w="2518" w:type="dxa"/>
          </w:tcPr>
          <w:p w14:paraId="3AE746FA" w14:textId="2820D6AA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Dat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559AA63C" w14:textId="77777777" w:rsidR="00725CB2" w:rsidRDefault="00725CB2" w:rsidP="005D11D2"/>
        </w:tc>
      </w:tr>
      <w:tr w:rsidR="00725CB2" w14:paraId="4BB1E1B4" w14:textId="77777777" w:rsidTr="00225B97">
        <w:trPr>
          <w:trHeight w:val="647"/>
        </w:trPr>
        <w:tc>
          <w:tcPr>
            <w:tcW w:w="2518" w:type="dxa"/>
          </w:tcPr>
          <w:p w14:paraId="6DF5A481" w14:textId="0ED80038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Nam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3B4D73D" w14:textId="77777777" w:rsidR="00725CB2" w:rsidRDefault="00725CB2" w:rsidP="005D11D2"/>
        </w:tc>
      </w:tr>
      <w:tr w:rsidR="00725CB2" w14:paraId="191CF061" w14:textId="77777777" w:rsidTr="00225B97">
        <w:trPr>
          <w:trHeight w:val="980"/>
        </w:trPr>
        <w:tc>
          <w:tcPr>
            <w:tcW w:w="2518" w:type="dxa"/>
          </w:tcPr>
          <w:p w14:paraId="022C861E" w14:textId="0F8D0A43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Address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D3082F7" w14:textId="77777777" w:rsidR="00725CB2" w:rsidRDefault="00725CB2" w:rsidP="005D11D2"/>
        </w:tc>
      </w:tr>
      <w:tr w:rsidR="00725CB2" w14:paraId="455BF93A" w14:textId="77777777" w:rsidTr="005D11D2">
        <w:tc>
          <w:tcPr>
            <w:tcW w:w="2518" w:type="dxa"/>
          </w:tcPr>
          <w:p w14:paraId="33C0ED5B" w14:textId="2C79DFFB" w:rsidR="00725CB2" w:rsidRPr="00DD3F1B" w:rsidRDefault="00725CB2" w:rsidP="005D11D2">
            <w:pPr>
              <w:rPr>
                <w:b/>
                <w:color w:val="FF0000"/>
              </w:rPr>
            </w:pPr>
            <w:r w:rsidRPr="00F72856">
              <w:rPr>
                <w:b/>
              </w:rPr>
              <w:t>Phone</w:t>
            </w:r>
            <w:r w:rsidR="00DD3F1B">
              <w:rPr>
                <w:b/>
              </w:rPr>
              <w:t>/Mobil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B5E8D36" w14:textId="77777777" w:rsidR="00725CB2" w:rsidRDefault="00725CB2" w:rsidP="005D11D2"/>
        </w:tc>
      </w:tr>
      <w:tr w:rsidR="00725CB2" w14:paraId="3EDA1832" w14:textId="77777777" w:rsidTr="005D11D2">
        <w:tc>
          <w:tcPr>
            <w:tcW w:w="2518" w:type="dxa"/>
          </w:tcPr>
          <w:p w14:paraId="53FF51C9" w14:textId="5A92645E" w:rsidR="00725CB2" w:rsidRPr="00DD3F1B" w:rsidRDefault="00725CB2" w:rsidP="005D11D2">
            <w:pPr>
              <w:rPr>
                <w:b/>
                <w:color w:val="FF0000"/>
              </w:rPr>
            </w:pPr>
            <w:r w:rsidRPr="00F72856">
              <w:rPr>
                <w:b/>
              </w:rPr>
              <w:t>Email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4F179CB" w14:textId="77777777" w:rsidR="00725CB2" w:rsidRDefault="00725CB2" w:rsidP="005D11D2"/>
        </w:tc>
      </w:tr>
      <w:tr w:rsidR="00225B97" w14:paraId="67029520" w14:textId="77777777" w:rsidTr="000E026C">
        <w:trPr>
          <w:trHeight w:val="323"/>
        </w:trPr>
        <w:tc>
          <w:tcPr>
            <w:tcW w:w="2518" w:type="dxa"/>
            <w:tcBorders>
              <w:bottom w:val="single" w:sz="12" w:space="0" w:color="auto"/>
            </w:tcBorders>
          </w:tcPr>
          <w:p w14:paraId="1022A42C" w14:textId="06325EB9" w:rsidR="00225B97" w:rsidRPr="00F72856" w:rsidRDefault="00225B97" w:rsidP="00C620DF">
            <w:pPr>
              <w:spacing w:after="0"/>
              <w:rPr>
                <w:b/>
              </w:rPr>
            </w:pPr>
            <w:r>
              <w:rPr>
                <w:b/>
              </w:rPr>
              <w:t>If previously played:</w:t>
            </w:r>
          </w:p>
        </w:tc>
        <w:tc>
          <w:tcPr>
            <w:tcW w:w="6724" w:type="dxa"/>
            <w:tcBorders>
              <w:bottom w:val="single" w:sz="12" w:space="0" w:color="auto"/>
            </w:tcBorders>
          </w:tcPr>
          <w:p w14:paraId="1C00D546" w14:textId="77777777" w:rsidR="00225B97" w:rsidRDefault="00225B97" w:rsidP="00C620DF">
            <w:pPr>
              <w:spacing w:after="0"/>
            </w:pPr>
          </w:p>
        </w:tc>
      </w:tr>
      <w:tr w:rsidR="00725CB2" w14:paraId="7603C375" w14:textId="77777777" w:rsidTr="000E026C">
        <w:trPr>
          <w:trHeight w:val="611"/>
        </w:trPr>
        <w:tc>
          <w:tcPr>
            <w:tcW w:w="251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BFD0E1" w14:textId="697B3AF9" w:rsidR="00225B97" w:rsidRDefault="00725CB2" w:rsidP="00C620DF">
            <w:pPr>
              <w:spacing w:after="0" w:line="240" w:lineRule="auto"/>
              <w:jc w:val="center"/>
              <w:rPr>
                <w:b/>
              </w:rPr>
            </w:pPr>
            <w:r w:rsidRPr="00F72856">
              <w:rPr>
                <w:b/>
              </w:rPr>
              <w:t>Home Club</w:t>
            </w:r>
          </w:p>
          <w:p w14:paraId="4FDEF986" w14:textId="27B44ADD" w:rsidR="00225B97" w:rsidRPr="00F72856" w:rsidRDefault="00225B97" w:rsidP="00C620DF">
            <w:pPr>
              <w:spacing w:after="0" w:line="240" w:lineRule="auto"/>
              <w:jc w:val="center"/>
              <w:rPr>
                <w:b/>
              </w:rPr>
            </w:pPr>
            <w:r w:rsidRPr="00225B97">
              <w:rPr>
                <w:bCs/>
                <w:sz w:val="16"/>
                <w:szCs w:val="16"/>
              </w:rPr>
              <w:t>(</w:t>
            </w:r>
            <w:r w:rsidR="00CE4976">
              <w:rPr>
                <w:bCs/>
                <w:sz w:val="16"/>
                <w:szCs w:val="16"/>
              </w:rPr>
              <w:t xml:space="preserve">if </w:t>
            </w:r>
            <w:r w:rsidRPr="00225B97">
              <w:rPr>
                <w:bCs/>
                <w:sz w:val="16"/>
                <w:szCs w:val="16"/>
              </w:rPr>
              <w:t>joining as an associate member)</w:t>
            </w:r>
          </w:p>
        </w:tc>
        <w:tc>
          <w:tcPr>
            <w:tcW w:w="6724" w:type="dxa"/>
            <w:tcBorders>
              <w:top w:val="single" w:sz="12" w:space="0" w:color="auto"/>
              <w:right w:val="single" w:sz="12" w:space="0" w:color="auto"/>
            </w:tcBorders>
          </w:tcPr>
          <w:p w14:paraId="38176ED5" w14:textId="77777777" w:rsidR="00725CB2" w:rsidRDefault="00725CB2" w:rsidP="00225B97">
            <w:pPr>
              <w:spacing w:after="0"/>
            </w:pPr>
          </w:p>
        </w:tc>
      </w:tr>
      <w:tr w:rsidR="00225B97" w14:paraId="5ED549F1" w14:textId="77777777" w:rsidTr="000E026C">
        <w:tc>
          <w:tcPr>
            <w:tcW w:w="2518" w:type="dxa"/>
            <w:tcBorders>
              <w:left w:val="single" w:sz="12" w:space="0" w:color="auto"/>
            </w:tcBorders>
            <w:vAlign w:val="center"/>
          </w:tcPr>
          <w:p w14:paraId="0F24A4BD" w14:textId="37925267" w:rsidR="00225B97" w:rsidRPr="00F72856" w:rsidRDefault="00225B97" w:rsidP="00C620DF">
            <w:pPr>
              <w:jc w:val="center"/>
              <w:rPr>
                <w:b/>
              </w:rPr>
            </w:pPr>
            <w:r>
              <w:rPr>
                <w:b/>
              </w:rPr>
              <w:t>Bridge Number</w:t>
            </w:r>
          </w:p>
        </w:tc>
        <w:tc>
          <w:tcPr>
            <w:tcW w:w="6724" w:type="dxa"/>
            <w:tcBorders>
              <w:right w:val="single" w:sz="12" w:space="0" w:color="auto"/>
            </w:tcBorders>
          </w:tcPr>
          <w:p w14:paraId="0BD0A84D" w14:textId="77777777" w:rsidR="00225B97" w:rsidRPr="00BD192A" w:rsidRDefault="00225B97" w:rsidP="00D70CC4"/>
        </w:tc>
      </w:tr>
      <w:tr w:rsidR="00225B97" w14:paraId="48B049BE" w14:textId="77777777" w:rsidTr="000E026C">
        <w:trPr>
          <w:trHeight w:val="494"/>
        </w:trPr>
        <w:tc>
          <w:tcPr>
            <w:tcW w:w="251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8F5C0BA" w14:textId="036FFB22" w:rsidR="00225B97" w:rsidRPr="00F72856" w:rsidRDefault="00225B97" w:rsidP="00C620DF">
            <w:pPr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6724" w:type="dxa"/>
            <w:tcBorders>
              <w:bottom w:val="single" w:sz="12" w:space="0" w:color="auto"/>
              <w:right w:val="single" w:sz="12" w:space="0" w:color="auto"/>
            </w:tcBorders>
          </w:tcPr>
          <w:p w14:paraId="26EF62DC" w14:textId="77777777" w:rsidR="00225B97" w:rsidRDefault="00225B97" w:rsidP="005D11D2"/>
        </w:tc>
      </w:tr>
      <w:tr w:rsidR="00B06896" w14:paraId="493A50B4" w14:textId="77777777" w:rsidTr="00C606BF">
        <w:trPr>
          <w:trHeight w:val="924"/>
        </w:trPr>
        <w:tc>
          <w:tcPr>
            <w:tcW w:w="2518" w:type="dxa"/>
            <w:tcBorders>
              <w:top w:val="single" w:sz="12" w:space="0" w:color="auto"/>
            </w:tcBorders>
          </w:tcPr>
          <w:p w14:paraId="1F2AF543" w14:textId="77777777" w:rsidR="00B06896" w:rsidRPr="00F72856" w:rsidRDefault="00B06896" w:rsidP="005D11D2">
            <w:pPr>
              <w:rPr>
                <w:b/>
              </w:rPr>
            </w:pPr>
            <w:r w:rsidRPr="00F72856">
              <w:rPr>
                <w:b/>
              </w:rPr>
              <w:t>Notes</w:t>
            </w:r>
          </w:p>
          <w:p w14:paraId="03C11E9F" w14:textId="5EF37FA8" w:rsidR="00B06896" w:rsidRPr="00F72856" w:rsidRDefault="00B06896" w:rsidP="005D11D2">
            <w:pPr>
              <w:rPr>
                <w:b/>
              </w:rPr>
            </w:pPr>
          </w:p>
        </w:tc>
        <w:tc>
          <w:tcPr>
            <w:tcW w:w="6724" w:type="dxa"/>
            <w:tcBorders>
              <w:top w:val="single" w:sz="12" w:space="0" w:color="auto"/>
            </w:tcBorders>
          </w:tcPr>
          <w:p w14:paraId="248705E8" w14:textId="77777777" w:rsidR="00B06896" w:rsidRDefault="00B06896" w:rsidP="005D11D2"/>
          <w:p w14:paraId="22C06047" w14:textId="77777777" w:rsidR="00B06896" w:rsidRDefault="00B06896" w:rsidP="005D11D2"/>
        </w:tc>
      </w:tr>
      <w:tr w:rsidR="005C21BC" w14:paraId="44328194" w14:textId="77777777" w:rsidTr="00BC53DA">
        <w:trPr>
          <w:trHeight w:val="638"/>
        </w:trPr>
        <w:tc>
          <w:tcPr>
            <w:tcW w:w="2518" w:type="dxa"/>
          </w:tcPr>
          <w:p w14:paraId="2F0CD905" w14:textId="49E3B248" w:rsidR="005C21BC" w:rsidRPr="00DD3F1B" w:rsidRDefault="005C21BC" w:rsidP="005D11D2">
            <w:pPr>
              <w:rPr>
                <w:b/>
                <w:color w:val="FF0000"/>
              </w:rPr>
            </w:pPr>
            <w:r>
              <w:rPr>
                <w:b/>
              </w:rPr>
              <w:t xml:space="preserve">Applicant </w:t>
            </w:r>
            <w:r w:rsidR="00713E26">
              <w:rPr>
                <w:b/>
              </w:rPr>
              <w:t>Signatur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1CCCAD18" w14:textId="1C64CAD4" w:rsidR="005C21BC" w:rsidRPr="00192A61" w:rsidRDefault="00192A61" w:rsidP="005D11D2">
            <w:pPr>
              <w:rPr>
                <w:i/>
                <w:iCs/>
              </w:rPr>
            </w:pPr>
            <w:r w:rsidRPr="00192A61">
              <w:rPr>
                <w:i/>
                <w:iCs/>
              </w:rPr>
              <w:t>I agree to abide by the Club Rules of the Paraparaumu Bridge Club</w:t>
            </w:r>
          </w:p>
          <w:p w14:paraId="1AEE54A8" w14:textId="0DF2F298" w:rsidR="00192A61" w:rsidRDefault="00192A61" w:rsidP="005D11D2"/>
        </w:tc>
      </w:tr>
    </w:tbl>
    <w:p w14:paraId="63B36E2F" w14:textId="77777777" w:rsidR="00725CB2" w:rsidRDefault="00725CB2" w:rsidP="00725CB2"/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2478"/>
        <w:gridCol w:w="3457"/>
        <w:gridCol w:w="3330"/>
      </w:tblGrid>
      <w:tr w:rsidR="00BC53DA" w14:paraId="2FB72E0B" w14:textId="77777777" w:rsidTr="00BC53DA">
        <w:trPr>
          <w:trHeight w:val="420"/>
        </w:trPr>
        <w:tc>
          <w:tcPr>
            <w:tcW w:w="2478" w:type="dxa"/>
            <w:vMerge w:val="restart"/>
          </w:tcPr>
          <w:p w14:paraId="7596EB2B" w14:textId="3D62B71F" w:rsidR="00BC53DA" w:rsidRPr="00713E26" w:rsidRDefault="00BC53DA" w:rsidP="005D11D2">
            <w:pPr>
              <w:rPr>
                <w:b/>
                <w:color w:val="FF0000"/>
              </w:rPr>
            </w:pPr>
            <w:r>
              <w:rPr>
                <w:b/>
              </w:rPr>
              <w:t>Nominated by</w:t>
            </w:r>
            <w:r w:rsidR="00713E26">
              <w:rPr>
                <w:b/>
                <w:color w:val="FF0000"/>
              </w:rPr>
              <w:t>*</w:t>
            </w:r>
          </w:p>
        </w:tc>
        <w:tc>
          <w:tcPr>
            <w:tcW w:w="3457" w:type="dxa"/>
          </w:tcPr>
          <w:p w14:paraId="39C8D89E" w14:textId="77777777" w:rsidR="00BC53DA" w:rsidRDefault="00BC53DA" w:rsidP="005D11D2">
            <w:r>
              <w:t>Name:</w:t>
            </w:r>
          </w:p>
        </w:tc>
        <w:tc>
          <w:tcPr>
            <w:tcW w:w="3330" w:type="dxa"/>
            <w:vMerge w:val="restart"/>
          </w:tcPr>
          <w:p w14:paraId="692AF2F2" w14:textId="77777777" w:rsidR="00BC53DA" w:rsidRDefault="00BC53DA" w:rsidP="005D11D2">
            <w:r>
              <w:t>Signature:</w:t>
            </w:r>
          </w:p>
        </w:tc>
      </w:tr>
      <w:tr w:rsidR="00BC53DA" w14:paraId="30AD3B8E" w14:textId="77777777" w:rsidTr="00BC53DA">
        <w:trPr>
          <w:trHeight w:val="420"/>
        </w:trPr>
        <w:tc>
          <w:tcPr>
            <w:tcW w:w="2478" w:type="dxa"/>
            <w:vMerge/>
          </w:tcPr>
          <w:p w14:paraId="518A2628" w14:textId="77777777" w:rsidR="00BC53DA" w:rsidRDefault="00BC53DA" w:rsidP="005D11D2">
            <w:pPr>
              <w:rPr>
                <w:b/>
              </w:rPr>
            </w:pPr>
          </w:p>
        </w:tc>
        <w:tc>
          <w:tcPr>
            <w:tcW w:w="3457" w:type="dxa"/>
          </w:tcPr>
          <w:p w14:paraId="3BE69C08" w14:textId="77777777" w:rsidR="00BC53DA" w:rsidRDefault="00BC53DA" w:rsidP="005D11D2"/>
        </w:tc>
        <w:tc>
          <w:tcPr>
            <w:tcW w:w="3330" w:type="dxa"/>
            <w:vMerge/>
          </w:tcPr>
          <w:p w14:paraId="18FCAE09" w14:textId="77777777" w:rsidR="00BC53DA" w:rsidRDefault="00BC53DA" w:rsidP="005D11D2"/>
        </w:tc>
      </w:tr>
      <w:tr w:rsidR="00BC53DA" w14:paraId="648E2FD2" w14:textId="77777777" w:rsidTr="00BC53DA">
        <w:trPr>
          <w:trHeight w:val="402"/>
        </w:trPr>
        <w:tc>
          <w:tcPr>
            <w:tcW w:w="2478" w:type="dxa"/>
            <w:vMerge w:val="restart"/>
          </w:tcPr>
          <w:p w14:paraId="216E26B4" w14:textId="0F17EBB8" w:rsidR="00BC53DA" w:rsidRPr="00713E26" w:rsidRDefault="00BC53DA" w:rsidP="005D11D2">
            <w:pPr>
              <w:rPr>
                <w:b/>
                <w:color w:val="FF0000"/>
              </w:rPr>
            </w:pPr>
            <w:r>
              <w:rPr>
                <w:b/>
              </w:rPr>
              <w:t>Seconded by</w:t>
            </w:r>
            <w:r w:rsidR="00713E26">
              <w:rPr>
                <w:b/>
                <w:color w:val="FF0000"/>
              </w:rPr>
              <w:t>*</w:t>
            </w:r>
          </w:p>
        </w:tc>
        <w:tc>
          <w:tcPr>
            <w:tcW w:w="3457" w:type="dxa"/>
          </w:tcPr>
          <w:p w14:paraId="19CF7E8A" w14:textId="77777777" w:rsidR="00BC53DA" w:rsidRDefault="00BC53DA" w:rsidP="005D11D2">
            <w:r>
              <w:t>Name:</w:t>
            </w:r>
          </w:p>
        </w:tc>
        <w:tc>
          <w:tcPr>
            <w:tcW w:w="3330" w:type="dxa"/>
            <w:vMerge w:val="restart"/>
          </w:tcPr>
          <w:p w14:paraId="483641FC" w14:textId="77777777" w:rsidR="00BC53DA" w:rsidRPr="000333EF" w:rsidRDefault="00BC53DA" w:rsidP="005D11D2">
            <w:pPr>
              <w:rPr>
                <w:bCs/>
              </w:rPr>
            </w:pPr>
            <w:r w:rsidRPr="000333EF">
              <w:rPr>
                <w:bCs/>
              </w:rPr>
              <w:t>Signature:</w:t>
            </w:r>
          </w:p>
        </w:tc>
      </w:tr>
      <w:tr w:rsidR="00BC53DA" w14:paraId="246468F2" w14:textId="77777777" w:rsidTr="00BC53DA">
        <w:trPr>
          <w:trHeight w:val="402"/>
        </w:trPr>
        <w:tc>
          <w:tcPr>
            <w:tcW w:w="2478" w:type="dxa"/>
            <w:vMerge/>
          </w:tcPr>
          <w:p w14:paraId="49DC96F5" w14:textId="77777777" w:rsidR="00BC53DA" w:rsidRDefault="00BC53DA" w:rsidP="005D11D2">
            <w:pPr>
              <w:rPr>
                <w:b/>
              </w:rPr>
            </w:pPr>
          </w:p>
        </w:tc>
        <w:tc>
          <w:tcPr>
            <w:tcW w:w="3457" w:type="dxa"/>
          </w:tcPr>
          <w:p w14:paraId="2E98197C" w14:textId="77777777" w:rsidR="00BC53DA" w:rsidRDefault="00BC53DA" w:rsidP="005D11D2"/>
        </w:tc>
        <w:tc>
          <w:tcPr>
            <w:tcW w:w="3330" w:type="dxa"/>
            <w:vMerge/>
          </w:tcPr>
          <w:p w14:paraId="1C1673C7" w14:textId="77777777" w:rsidR="00BC53DA" w:rsidRPr="000333EF" w:rsidRDefault="00BC53DA" w:rsidP="005D11D2">
            <w:pPr>
              <w:rPr>
                <w:bCs/>
              </w:rPr>
            </w:pPr>
          </w:p>
        </w:tc>
      </w:tr>
      <w:tr w:rsidR="00725CB2" w14:paraId="5D228AF1" w14:textId="77777777" w:rsidTr="003524C9">
        <w:trPr>
          <w:trHeight w:val="70"/>
        </w:trPr>
        <w:tc>
          <w:tcPr>
            <w:tcW w:w="2478" w:type="dxa"/>
          </w:tcPr>
          <w:p w14:paraId="3DCD6BDF" w14:textId="77777777" w:rsidR="00725CB2" w:rsidRPr="00F72856" w:rsidRDefault="00725CB2" w:rsidP="005D11D2">
            <w:pPr>
              <w:rPr>
                <w:b/>
              </w:rPr>
            </w:pPr>
            <w:r>
              <w:rPr>
                <w:b/>
              </w:rPr>
              <w:t>Committee approved:</w:t>
            </w:r>
          </w:p>
        </w:tc>
        <w:tc>
          <w:tcPr>
            <w:tcW w:w="6787" w:type="dxa"/>
            <w:gridSpan w:val="2"/>
          </w:tcPr>
          <w:p w14:paraId="0CB02906" w14:textId="77777777" w:rsidR="00725CB2" w:rsidRPr="00CA1AD3" w:rsidRDefault="00725CB2" w:rsidP="005D11D2">
            <w:pPr>
              <w:rPr>
                <w:i/>
                <w:iCs/>
              </w:rPr>
            </w:pPr>
            <w:r>
              <w:rPr>
                <w:i/>
                <w:iCs/>
              </w:rPr>
              <w:t>For office use only</w:t>
            </w:r>
          </w:p>
        </w:tc>
      </w:tr>
      <w:tr w:rsidR="000954E7" w14:paraId="364E83AD" w14:textId="77777777" w:rsidTr="003524C9">
        <w:trPr>
          <w:trHeight w:val="323"/>
        </w:trPr>
        <w:tc>
          <w:tcPr>
            <w:tcW w:w="2478" w:type="dxa"/>
          </w:tcPr>
          <w:p w14:paraId="18D23EF2" w14:textId="43631B5B" w:rsidR="000954E7" w:rsidRDefault="000954E7" w:rsidP="00C606BF">
            <w:pPr>
              <w:spacing w:after="0"/>
              <w:rPr>
                <w:b/>
              </w:rPr>
            </w:pPr>
            <w:r>
              <w:rPr>
                <w:b/>
              </w:rPr>
              <w:t>Membership Type:</w:t>
            </w:r>
          </w:p>
        </w:tc>
        <w:tc>
          <w:tcPr>
            <w:tcW w:w="6787" w:type="dxa"/>
            <w:gridSpan w:val="2"/>
          </w:tcPr>
          <w:p w14:paraId="54C5760C" w14:textId="5799636E" w:rsidR="000954E7" w:rsidRPr="00C606BF" w:rsidRDefault="00C606BF" w:rsidP="00B756EC">
            <w:pPr>
              <w:spacing w:after="0"/>
              <w:rPr>
                <w:b/>
                <w:bCs/>
              </w:rPr>
            </w:pPr>
            <w:r w:rsidRPr="00C606BF">
              <w:rPr>
                <w:b/>
                <w:bCs/>
              </w:rPr>
              <w:t>Home / Associate / Student</w:t>
            </w:r>
          </w:p>
        </w:tc>
      </w:tr>
      <w:tr w:rsidR="00725CB2" w14:paraId="0B017345" w14:textId="77777777" w:rsidTr="003524C9">
        <w:trPr>
          <w:trHeight w:val="422"/>
        </w:trPr>
        <w:tc>
          <w:tcPr>
            <w:tcW w:w="2478" w:type="dxa"/>
          </w:tcPr>
          <w:p w14:paraId="59DFDCD9" w14:textId="2E8D6574" w:rsidR="00B06896" w:rsidRPr="00F72856" w:rsidRDefault="00DD3F1B" w:rsidP="00C606BF">
            <w:pPr>
              <w:spacing w:after="0" w:line="240" w:lineRule="auto"/>
              <w:rPr>
                <w:b/>
              </w:rPr>
            </w:pPr>
            <w:r w:rsidRPr="00DD3F1B">
              <w:rPr>
                <w:b/>
                <w:sz w:val="20"/>
                <w:szCs w:val="20"/>
              </w:rPr>
              <w:t>UPDATE</w:t>
            </w:r>
            <w:r>
              <w:rPr>
                <w:b/>
              </w:rPr>
              <w:tab/>
            </w:r>
          </w:p>
        </w:tc>
        <w:tc>
          <w:tcPr>
            <w:tcW w:w="6787" w:type="dxa"/>
            <w:gridSpan w:val="2"/>
          </w:tcPr>
          <w:p w14:paraId="327D465F" w14:textId="0E818A57" w:rsidR="00725CB2" w:rsidRPr="00C606BF" w:rsidRDefault="00C606BF" w:rsidP="00B06896">
            <w:pPr>
              <w:rPr>
                <w:b/>
                <w:bCs/>
              </w:rPr>
            </w:pPr>
            <w:r w:rsidRPr="00C606BF">
              <w:rPr>
                <w:b/>
                <w:bCs/>
              </w:rPr>
              <w:t>Club Database / Compa$$ / Website</w:t>
            </w:r>
          </w:p>
        </w:tc>
      </w:tr>
    </w:tbl>
    <w:p w14:paraId="1ECDF2EA" w14:textId="77777777" w:rsidR="005D072C" w:rsidRDefault="005D072C" w:rsidP="00C606BF">
      <w:pPr>
        <w:spacing w:after="0" w:line="240" w:lineRule="auto"/>
        <w:ind w:left="550" w:hanging="550"/>
      </w:pPr>
    </w:p>
    <w:sectPr w:rsidR="005D07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5" w:h="16837"/>
      <w:pgMar w:top="720" w:right="720" w:bottom="973" w:left="143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FD6132" w14:textId="77777777" w:rsidR="00E12D8B" w:rsidRDefault="00E12D8B">
      <w:pPr>
        <w:spacing w:after="0" w:line="240" w:lineRule="auto"/>
      </w:pPr>
      <w:r>
        <w:separator/>
      </w:r>
    </w:p>
  </w:endnote>
  <w:endnote w:type="continuationSeparator" w:id="0">
    <w:p w14:paraId="38C430E3" w14:textId="77777777" w:rsidR="00E12D8B" w:rsidRDefault="00E12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87D568" w14:textId="77777777" w:rsidR="008E56EC" w:rsidRDefault="008E56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5388A" w14:textId="77777777" w:rsidR="008E56EC" w:rsidRDefault="008E56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79673" w14:textId="77777777" w:rsidR="008E56EC" w:rsidRDefault="008E56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0763B3" w14:textId="77777777" w:rsidR="00E12D8B" w:rsidRDefault="00E12D8B">
      <w:pPr>
        <w:spacing w:after="0" w:line="240" w:lineRule="auto"/>
      </w:pPr>
      <w:r>
        <w:separator/>
      </w:r>
    </w:p>
  </w:footnote>
  <w:footnote w:type="continuationSeparator" w:id="0">
    <w:p w14:paraId="38226972" w14:textId="77777777" w:rsidR="00E12D8B" w:rsidRDefault="00E12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C0BCA" w14:textId="77777777" w:rsidR="008E56EC" w:rsidRDefault="008E56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97502" w14:textId="77777777" w:rsidR="00C606BF" w:rsidRDefault="00C606BF" w:rsidP="00C606BF">
    <w:pPr>
      <w:pStyle w:val="Header"/>
      <w:tabs>
        <w:tab w:val="left" w:pos="1560"/>
      </w:tabs>
      <w:jc w:val="center"/>
      <w:rPr>
        <w:rFonts w:ascii="Century Gothic" w:hAnsi="Century Gothic"/>
        <w:b/>
        <w:sz w:val="32"/>
        <w:szCs w:val="32"/>
      </w:rPr>
    </w:pPr>
    <w:r>
      <w:rPr>
        <w:noProof/>
      </w:rPr>
      <w:drawing>
        <wp:inline distT="0" distB="0" distL="0" distR="0" wp14:anchorId="2EAC3615" wp14:editId="7AC51745">
          <wp:extent cx="3599688" cy="749808"/>
          <wp:effectExtent l="0" t="0" r="1270" b="0"/>
          <wp:docPr id="103089438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894384" name="Picture 10308943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688" cy="749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B3C5BA" w14:textId="6F35D5DC" w:rsidR="005D072C" w:rsidRDefault="002802DF" w:rsidP="00C606BF">
    <w:pPr>
      <w:pStyle w:val="Header"/>
      <w:tabs>
        <w:tab w:val="left" w:pos="1560"/>
      </w:tabs>
      <w:jc w:val="center"/>
      <w:rPr>
        <w:rFonts w:ascii="Arial Narrow" w:eastAsia="Times New Roman" w:hAnsi="Arial Narrow" w:cs="Arial"/>
        <w:b/>
        <w:color w:val="404040"/>
      </w:rPr>
    </w:pPr>
    <w:r>
      <w:rPr>
        <w:rFonts w:ascii="Century Gothic" w:hAnsi="Century Gothic"/>
        <w:b/>
        <w:sz w:val="24"/>
        <w:szCs w:val="24"/>
      </w:rPr>
      <w:t>1 Brett Ambler Way</w:t>
    </w:r>
    <w:r>
      <w:rPr>
        <w:rFonts w:ascii="Century Gothic" w:hAnsi="Century Gothic"/>
        <w:b/>
        <w:sz w:val="32"/>
        <w:szCs w:val="32"/>
      </w:rPr>
      <w:br/>
    </w:r>
    <w:r>
      <w:rPr>
        <w:rFonts w:ascii="Arial Narrow" w:eastAsia="Times New Roman" w:hAnsi="Arial Narrow" w:cs="Arial"/>
        <w:b/>
        <w:color w:val="404040"/>
      </w:rPr>
      <w:t>PO Box 1605, Paraparaumu Beach 5032</w:t>
    </w:r>
  </w:p>
  <w:p w14:paraId="30B54D2F" w14:textId="4FE43C4C" w:rsidR="005D072C" w:rsidRDefault="002802DF" w:rsidP="00C606BF">
    <w:pPr>
      <w:tabs>
        <w:tab w:val="left" w:pos="1560"/>
      </w:tabs>
      <w:spacing w:after="0" w:line="240" w:lineRule="auto"/>
      <w:jc w:val="center"/>
      <w:rPr>
        <w:rStyle w:val="Hyperlink"/>
        <w:rFonts w:ascii="Arial Narrow" w:hAnsi="Arial Narrow"/>
      </w:rPr>
    </w:pPr>
    <w:r>
      <w:rPr>
        <w:rFonts w:ascii="Arial Narrow" w:eastAsia="Times New Roman" w:hAnsi="Arial Narrow" w:cs="Arial"/>
        <w:b/>
        <w:color w:val="404040"/>
      </w:rPr>
      <w:t xml:space="preserve">Phone: </w:t>
    </w:r>
    <w:r w:rsidR="008E56EC">
      <w:rPr>
        <w:rFonts w:ascii="Arial Narrow" w:eastAsia="Times New Roman" w:hAnsi="Arial Narrow" w:cs="Arial"/>
        <w:b/>
        <w:color w:val="404040"/>
      </w:rPr>
      <w:t>04</w:t>
    </w:r>
    <w:r>
      <w:rPr>
        <w:rFonts w:ascii="Arial Narrow" w:eastAsia="Times New Roman" w:hAnsi="Arial Narrow" w:cs="Arial"/>
        <w:b/>
        <w:color w:val="404040"/>
      </w:rPr>
      <w:t xml:space="preserve"> 298 4014    Email:  </w:t>
    </w:r>
    <w:hyperlink r:id="rId2" w:history="1">
      <w:r>
        <w:rPr>
          <w:rStyle w:val="Hyperlink"/>
          <w:rFonts w:ascii="Arial Narrow" w:hAnsi="Arial Narrow"/>
        </w:rPr>
        <w:t>secretary@paraparaumubridgeclub.co.nz</w:t>
      </w:r>
    </w:hyperlink>
  </w:p>
  <w:p w14:paraId="3E4DFF89" w14:textId="6874C1B8" w:rsidR="00C606BF" w:rsidRDefault="00C606BF" w:rsidP="00C606BF">
    <w:pPr>
      <w:tabs>
        <w:tab w:val="left" w:pos="1560"/>
      </w:tabs>
      <w:spacing w:after="0" w:line="240" w:lineRule="auto"/>
      <w:rPr>
        <w:rFonts w:ascii="Arial Narrow" w:eastAsia="Times New Roman" w:hAnsi="Arial Narrow" w:cs="Arial"/>
        <w:b/>
        <w:color w:val="404040"/>
      </w:rPr>
    </w:pPr>
    <w:r>
      <w:rPr>
        <w:rStyle w:val="Hyperlink"/>
        <w:rFonts w:ascii="Arial Narrow" w:hAnsi="Arial Narrow"/>
      </w:rPr>
      <w:t>_________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D01D7" w14:textId="77777777" w:rsidR="008E56EC" w:rsidRDefault="008E5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num w:numId="1" w16cid:durableId="1891455363">
    <w:abstractNumId w:val="0"/>
  </w:num>
  <w:num w:numId="2" w16cid:durableId="471991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DIwNjcxNTIzsTBW0lEKTi0uzszPAykwrQUA/PGkfCwAAAA="/>
  </w:docVars>
  <w:rsids>
    <w:rsidRoot w:val="00F73A15"/>
    <w:rsid w:val="000954E7"/>
    <w:rsid w:val="000E026C"/>
    <w:rsid w:val="00133E58"/>
    <w:rsid w:val="00192A61"/>
    <w:rsid w:val="001B4F41"/>
    <w:rsid w:val="001C7DEA"/>
    <w:rsid w:val="00225B97"/>
    <w:rsid w:val="002802DF"/>
    <w:rsid w:val="00313968"/>
    <w:rsid w:val="003524C9"/>
    <w:rsid w:val="003E57C4"/>
    <w:rsid w:val="005A73AF"/>
    <w:rsid w:val="005C21BC"/>
    <w:rsid w:val="005D072C"/>
    <w:rsid w:val="00713E26"/>
    <w:rsid w:val="00725CB2"/>
    <w:rsid w:val="00726B98"/>
    <w:rsid w:val="00747560"/>
    <w:rsid w:val="00755DE9"/>
    <w:rsid w:val="00763CBB"/>
    <w:rsid w:val="008256CE"/>
    <w:rsid w:val="008E56EC"/>
    <w:rsid w:val="00914E41"/>
    <w:rsid w:val="00975605"/>
    <w:rsid w:val="009A5962"/>
    <w:rsid w:val="009E7577"/>
    <w:rsid w:val="00B06896"/>
    <w:rsid w:val="00BC53DA"/>
    <w:rsid w:val="00BE12B0"/>
    <w:rsid w:val="00C3148D"/>
    <w:rsid w:val="00C51CF3"/>
    <w:rsid w:val="00C550C2"/>
    <w:rsid w:val="00C606BF"/>
    <w:rsid w:val="00C620DF"/>
    <w:rsid w:val="00CE4976"/>
    <w:rsid w:val="00D52D71"/>
    <w:rsid w:val="00D62CD5"/>
    <w:rsid w:val="00DD3F1B"/>
    <w:rsid w:val="00DF2C55"/>
    <w:rsid w:val="00E12D8B"/>
    <w:rsid w:val="00E266BB"/>
    <w:rsid w:val="00F73A15"/>
    <w:rsid w:val="00FD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F5B2B2"/>
  <w15:chartTrackingRefBased/>
  <w15:docId w15:val="{9C819BFF-9181-4628-A3D7-4825AB160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NZ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3z0">
    <w:name w:val="WW8Num3z0"/>
    <w:rPr>
      <w:rFonts w:cs="Times New Roman"/>
    </w:rPr>
  </w:style>
  <w:style w:type="character" w:customStyle="1" w:styleId="CharChar2">
    <w:name w:val="Char Char2"/>
    <w:basedOn w:val="DefaultParagraphFont"/>
  </w:style>
  <w:style w:type="character" w:customStyle="1" w:styleId="CharChar1">
    <w:name w:val="Char Char1"/>
    <w:basedOn w:val="DefaultParagraphFont"/>
  </w:style>
  <w:style w:type="character" w:customStyle="1" w:styleId="CharChar">
    <w:name w:val="Char Char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PlainTextChar">
    <w:name w:val="Plain Text Char"/>
    <w:basedOn w:val="DefaultParagraphFont"/>
    <w:rPr>
      <w:rFonts w:ascii="Courier New" w:hAnsi="Courier New" w:cs="Courier New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GB"/>
    </w:rPr>
  </w:style>
  <w:style w:type="paragraph" w:styleId="PlainText">
    <w:name w:val="Plain Text"/>
    <w:basedOn w:val="Normal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266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25CB2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47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retary@paraparaumubridgeclub.co.nz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66994-CF84-4380-B1DA-98454E876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9</Words>
  <Characters>437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note the change in our</vt:lpstr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note the change in our</dc:title>
  <dc:subject/>
  <dc:creator>Owner</dc:creator>
  <cp:keywords/>
  <cp:lastModifiedBy>Trevor Smith</cp:lastModifiedBy>
  <cp:revision>6</cp:revision>
  <cp:lastPrinted>2023-04-23T20:26:00Z</cp:lastPrinted>
  <dcterms:created xsi:type="dcterms:W3CDTF">2023-09-13T04:48:00Z</dcterms:created>
  <dcterms:modified xsi:type="dcterms:W3CDTF">2024-04-2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b4128157-547d-45e4-a780-0ebaaf24853f</vt:lpwstr>
  </property>
  <property fmtid="{D5CDD505-2E9C-101B-9397-08002B2CF9AE}" pid="3" name="GrammarlyDocumentId">
    <vt:lpwstr>fc956e94da6f256ffeb997745f9d481a9a88448c09528f4c86c04af5558da4e9</vt:lpwstr>
  </property>
</Properties>
</file>